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fc4de4e1bd0b2c36e2a8727e19c4e90e7427d16"/>
    <w:p>
      <w:pPr>
        <w:pStyle w:val="Heading1"/>
      </w:pPr>
      <w:r>
        <w:t xml:space="preserve">Chile con la menor cantidad de hospitalizaciones en UCI por Covid-19 desde el inicio de la pandemia</w:t>
      </w:r>
    </w:p>
    <w:p>
      <w:pPr>
        <w:pStyle w:val="FirstParagraph"/>
      </w:pPr>
      <w:r>
        <w:t xml:space="preserve">En este informe presentamos el Analisis Semanal Nº75 de Covid-19 elaborado por el Grupo Epidemiológico Matemático para la Vigilancia de Epidemias y Pandemia (GEMVEP) de la Universidad de Santiago. Los datos usados en este informe consideran los casos de Covid-19 informados entre el 15 de Abril y el 21 de Abril .Los datos provienen de las siguientes fuentes de información:</w:t>
      </w:r>
    </w:p>
    <w:p>
      <w:pPr>
        <w:numPr>
          <w:ilvl w:val="0"/>
          <w:numId w:val="1001"/>
        </w:numPr>
      </w:pPr>
      <w:hyperlink r:id="rId20">
        <w:r>
          <w:rPr>
            <w:rStyle w:val="Hyperlink"/>
          </w:rPr>
          <w:t xml:space="preserve">Reporte Covid-19 del dia Jueves 21 de Abril del Ministerio de Salud</w:t>
        </w:r>
      </w:hyperlink>
    </w:p>
    <w:p>
      <w:pPr>
        <w:numPr>
          <w:ilvl w:val="0"/>
          <w:numId w:val="1001"/>
        </w:numPr>
      </w:pPr>
      <w:hyperlink r:id="rId21">
        <w:r>
          <w:rPr>
            <w:rStyle w:val="Hyperlink"/>
          </w:rPr>
          <w:t xml:space="preserve">Informe Epidemiológico con datos hasta el Lunes 11 de Abril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14397 casos de Covid-19 en Chile. Una tasa de incidencia de 10.57 casos promedio por día cada 100.000 habitantes.Esta es la menor incidencia en Chile desde el 06 de Enero. Los casos disminuyeron en un -26.59% respecto de la semana anterior,mientras que la variación de casos a 14 días es de un -47.26%.Nuestra estimación del R Efectivo a nivel nacional es de 0.71. La incidencia actual esta 1.1 veces sobre un nivel crítico de contagios. Finalmente, de acuerdo al reporte del Departamento de Estadísticas e Información de Salud (DEIS)</w:t>
      </w:r>
      <w:r>
        <w:t xml:space="preserve"> </w:t>
      </w:r>
      <w:r>
        <w:t xml:space="preserve">del Ministerio de Salud, 57.231 personas han fallecido en Chile a causa del Covid-19 (Información hasta el 13 de Abril).Una tasa de 294.1 personas c/100.000hab. 45.819 con confirmación de PCR. Hasta la fecha 7.037 personas han fallecido por Covid-19 en 2022 (12.30% del total). En los últimos 7 días se registraron 234 fallecidos nuevos (33.4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3 entre 24 países.A nivel mundial Chile está en el lugar 35 entre los 169 países analizados.</w:t>
      </w:r>
    </w:p>
    <w:p>
      <w:pPr>
        <w:pStyle w:val="BodyText"/>
      </w:pPr>
      <w:r>
        <w:t xml:space="preserve">Si analizamos las cifras de vacunación, observamos en Chile que el 90.73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2 entre los 169 países de más de un millon de habitantes analizados.</w:t>
      </w:r>
    </w:p>
    <w:p>
      <w:pPr>
        <w:pStyle w:val="BodyText"/>
      </w:pPr>
      <w:r>
        <w:t xml:space="preserve">Además, en la ultima semana se han vacunado con su cuarta dosis contra Covid-19, en promedio por día 17806.6 personas. Esto es una variación del -50% respecto a la semana previa. En total ya se han vacunado con la cuarta dosis 3020520 personas. Un 15.52% del total de la población del país. Respecto a la tercera dosis, en la última semana se han vacunado en promedio, 6943.6 personas con esta dosis. Esto es una variación del -47.71% respecto a la semana previa. Un 71.19% del total de la población del país se han vacunado con la tercer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gallanes 16.5 casos cada 100.000 habitantes</w:t>
      </w:r>
      <w:r>
        <w:br/>
      </w:r>
      <w:r>
        <w:t xml:space="preserve">Aysen 13.05</w:t>
      </w:r>
      <w:r>
        <w:br/>
      </w:r>
      <w:r>
        <w:t xml:space="preserve">Valparaiso 12.85</w:t>
      </w:r>
      <w:r>
        <w:br/>
      </w:r>
      <w:r>
        <w:t xml:space="preserve">Atacama 12.26</w:t>
      </w:r>
      <w:r>
        <w:br/>
      </w:r>
      <w:r>
        <w:t xml:space="preserve">Nuble 12.12</w:t>
      </w:r>
    </w:p>
    <w:p>
      <w:pPr>
        <w:pStyle w:val="BodyText"/>
      </w:pPr>
      <w:r>
        <w:t xml:space="preserve">Las regiones con las menores tasas de incidencia promedio en la ultima semana son:</w:t>
      </w:r>
    </w:p>
    <w:p>
      <w:pPr>
        <w:pStyle w:val="BodyText"/>
      </w:pPr>
      <w:r>
        <w:t xml:space="preserve">Arica 5.5 casos cada 100.000 habitantes</w:t>
      </w:r>
      <w:r>
        <w:br/>
      </w:r>
      <w:r>
        <w:t xml:space="preserve">Tarapaca 4.55</w:t>
      </w:r>
      <w:r>
        <w:br/>
      </w:r>
      <w:r>
        <w:t xml:space="preserve">Los Lagos 4.46</w:t>
      </w:r>
    </w:p>
    <w:p>
      <w:pPr>
        <w:pStyle w:val="BodyText"/>
      </w:pPr>
      <w:r>
        <w:t xml:space="preserve">Actualmente, 10 de 16 regiones del país tienen un nivel crítico de contagios.</w:t>
      </w:r>
    </w:p>
    <w:p>
      <w:pPr>
        <w:pStyle w:val="BodyText"/>
      </w:pPr>
      <w:r>
        <w:t xml:space="preserve">Además, todas las regiones disminuyeron sus casos nuevos de Covid-19 en últimos 7 días. Las regiones con las mayores disminuciones de casos de Covid-19 en la ultima semana son:</w:t>
      </w:r>
    </w:p>
    <w:p>
      <w:pPr>
        <w:pStyle w:val="BodyText"/>
      </w:pPr>
      <w:r>
        <w:t xml:space="preserve">Nuble -30.56 %</w:t>
      </w:r>
      <w:r>
        <w:br/>
      </w:r>
      <w:r>
        <w:t xml:space="preserve">Maule -32.97 %</w:t>
      </w:r>
      <w:r>
        <w:br/>
      </w:r>
      <w:r>
        <w:t xml:space="preserve">Bio-Bio -33.83 %</w:t>
      </w:r>
      <w:r>
        <w:br/>
      </w:r>
      <w:r>
        <w:t xml:space="preserve">Arica -37.01 %</w:t>
      </w:r>
      <w:r>
        <w:br/>
      </w:r>
      <w:r>
        <w:t xml:space="preserve">Los Rios -47.67 %</w:t>
      </w:r>
      <w:r>
        <w:br/>
      </w:r>
      <w:r>
        <w:t xml:space="preserve">Los Lagos -50.88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 region de .Además, la región de Ohiggins tiene la mayor tasa de Positividad con ( 7.8 %) y la region de Magallanes tiene el mayor R efectivo con ( 0.9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21 de Abril fue 295( 66 menos que semana previa).Esta es la menor cantidad de pacientes Covid-19 en UCI informados desde el inicio de la pandemia.Además, este día se informaron 213 pacientes Covid-19 en ventilación mecánica invasiva (VMI)( 50 menos que semana previa).</w:t>
      </w:r>
      <w:r>
        <w:br/>
      </w:r>
      <w:r>
        <w:t xml:space="preserve">La ocupación de camas UCI en el país es de un 82.84 %. Esta es la menor tasa de ocupación UCI en Chile desde el 18 de Abril de 2022 .Las regiones con mayor porcentaje de ocupación UCI son:</w:t>
      </w:r>
    </w:p>
    <w:p>
      <w:pPr>
        <w:pStyle w:val="BodyText"/>
      </w:pPr>
      <w:r>
        <w:t xml:space="preserve">Coquimbo 89.83 %</w:t>
      </w:r>
      <w:r>
        <w:br/>
      </w:r>
      <w:r>
        <w:t xml:space="preserve">Metropolitana 86.98 %</w:t>
      </w:r>
      <w:r>
        <w:br/>
      </w:r>
      <w:r>
        <w:t xml:space="preserve">Valparaiso 84.57 %</w:t>
      </w:r>
      <w:r>
        <w:br/>
      </w:r>
      <w:r>
        <w:t xml:space="preserve">Maule 83.81 %</w:t>
      </w:r>
      <w:r>
        <w:br/>
      </w:r>
      <w:r>
        <w:t xml:space="preserve">Bio-Bio 83.51 %</w:t>
      </w:r>
      <w:r>
        <w:br/>
      </w:r>
      <w:r>
        <w:t xml:space="preserve">Este dia, 6 de las 16 regiones del país tuvieron una ocupación de camas UCI superior al 80%.Las regiones que tuvieron menor ocupación UCI son:</w:t>
      </w:r>
    </w:p>
    <w:p>
      <w:pPr>
        <w:pStyle w:val="BodyText"/>
      </w:pPr>
      <w:r>
        <w:t xml:space="preserve">Atacama 55.56 %</w:t>
      </w:r>
      <w:r>
        <w:br/>
      </w:r>
      <w:r>
        <w:t xml:space="preserve">Aysen 50 %</w:t>
      </w:r>
      <w:r>
        <w:br/>
      </w:r>
      <w:r>
        <w:t xml:space="preserve">Magallanes 40.91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ysen 5 camas UCI disponibles</w:t>
      </w:r>
      <w:r>
        <w:br/>
      </w:r>
      <w:r>
        <w:t xml:space="preserve">Arica 6</w:t>
      </w:r>
      <w:r>
        <w:br/>
      </w:r>
      <w:r>
        <w:t xml:space="preserve">Coquimbo 6</w:t>
      </w:r>
      <w:r>
        <w:br/>
      </w:r>
      <w:r>
        <w:t xml:space="preserve">Los Rios 7</w:t>
      </w:r>
      <w:r>
        <w:br/>
      </w:r>
      <w:r>
        <w:t xml:space="preserve">Atacama 8</w:t>
      </w:r>
      <w:r>
        <w:br/>
      </w:r>
      <w:r>
        <w:t xml:space="preserve">Las regiones con mayor proporción de camas UCI usadas sobre el basal de camas UCI disponibles en 2019 son:</w:t>
      </w:r>
    </w:p>
    <w:p>
      <w:pPr>
        <w:pStyle w:val="BodyText"/>
      </w:pPr>
      <w:r>
        <w:t xml:space="preserve">Maule 195.56 %</w:t>
      </w:r>
      <w:r>
        <w:br/>
      </w:r>
      <w:r>
        <w:t xml:space="preserve">Coquimbo 182.76 %</w:t>
      </w:r>
      <w:r>
        <w:br/>
      </w:r>
      <w:r>
        <w:t xml:space="preserve">Nuble 168.75 %</w:t>
      </w:r>
      <w:r>
        <w:br/>
      </w:r>
      <w:r>
        <w:t xml:space="preserve">Bio-Bio 167.01 %</w:t>
      </w:r>
      <w:r>
        <w:br/>
      </w:r>
      <w:r>
        <w:t xml:space="preserve">Los Rios 161.54 %</w:t>
      </w:r>
      <w:r>
        <w:br/>
      </w:r>
      <w:r>
        <w:t xml:space="preserve">Este dia, 11 de las 16 regiones del país tienen una ocupación sobre el 100% de camas bases del año 2019. En Chile, la ocupación sobre el basal de camas del año 2019 es de un 132.76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4586 casos en los últimos 7 días. Esto corresponde a un 26.67% del total de la población contagiada. Además, todos los grupo etarios disminuyeron sus contagios en la última semana. El grupo etario con la disminución más leve es el tramo mayores de 70 años con una disminución del -22.03% respecto a la semana previa.</w:t>
      </w:r>
    </w:p>
    <w:p>
      <w:pPr>
        <w:pStyle w:val="BodyText"/>
      </w:pPr>
      <w:r>
        <w:t xml:space="preserve">Además, respecto a las hospitalizaciones, el grupo etario con mayor cantidad de pacientes Covid-19 en UCI son las personas mayores de 70 años que cuenta con 122 pacientes Covid-19 en UCI. Esto corresponde a un 42.07% del total. Además, ningún grupo etario aumentó pacientes Covid-19 en UCI en la última semana. El grupo etario con la disminución más leve de pacientes Covid-19 en UCI es el tramo entre 60 y 69 años con una disminución del -15.09% respecto a la semana previa.</w:t>
      </w:r>
    </w:p>
    <w:bookmarkEnd w:id="30"/>
    <w:bookmarkStart w:id="31" w:name="situación-comunal"/>
    <w:p>
      <w:pPr>
        <w:pStyle w:val="Heading2"/>
      </w:pPr>
      <w:r>
        <w:t xml:space="preserve">Situación Comunal</w:t>
      </w:r>
    </w:p>
    <w:p>
      <w:pPr>
        <w:pStyle w:val="FirstParagraph"/>
      </w:pPr>
      <w:r>
        <w:t xml:space="preserve">En el analisis comunal notamos que 168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Osorno 62.77 casos cada 100.000 habitantes</w:t>
      </w:r>
      <w:r>
        <w:br/>
      </w:r>
      <w:r>
        <w:t xml:space="preserve">Los Andes 35.04</w:t>
      </w:r>
      <w:r>
        <w:br/>
      </w:r>
      <w:r>
        <w:t xml:space="preserve">Providencia 27.89</w:t>
      </w:r>
      <w:r>
        <w:br/>
      </w:r>
      <w:r>
        <w:t xml:space="preserve">Las Condes 26.13</w:t>
      </w:r>
      <w:r>
        <w:br/>
      </w:r>
      <w:r>
        <w:t xml:space="preserve">Vitacura 25.24</w:t>
      </w:r>
      <w:r>
        <w:br/>
      </w:r>
      <w:r>
        <w:t xml:space="preserve">La Reina 25.08</w:t>
      </w:r>
      <w:r>
        <w:br/>
      </w:r>
      <w:r>
        <w:t xml:space="preserve">Lo Barnechea 24.64</w:t>
      </w:r>
      <w:r>
        <w:br/>
      </w:r>
      <w:r>
        <w:t xml:space="preserve">Casablanca 24</w:t>
      </w:r>
      <w:r>
        <w:br/>
      </w:r>
      <w:r>
        <w:t xml:space="preserve">Nunoa 23.75</w:t>
      </w:r>
      <w:r>
        <w:br/>
      </w:r>
      <w:r>
        <w:t xml:space="preserve">San Felipe 21.56</w:t>
      </w:r>
    </w:p>
    <w:p>
      <w:pPr>
        <w:pStyle w:val="BodyText"/>
      </w:pPr>
      <w:r>
        <w:t xml:space="preserve">Además, 10 comunas de más de 25.000 habitantes aumentaron sus casos en los últimos 7 días. Las comunas con mayor aumento de casos son:</w:t>
      </w:r>
    </w:p>
    <w:p>
      <w:pPr>
        <w:pStyle w:val="BodyText"/>
      </w:pPr>
      <w:r>
        <w:t xml:space="preserve">Llaillay + 44 %</w:t>
      </w:r>
      <w:r>
        <w:br/>
      </w:r>
      <w:r>
        <w:t xml:space="preserve">Osorno + 34.39 %</w:t>
      </w:r>
      <w:r>
        <w:br/>
      </w:r>
      <w:r>
        <w:t xml:space="preserve">La Ligua + 25 %</w:t>
      </w:r>
      <w:r>
        <w:br/>
      </w:r>
      <w:r>
        <w:t xml:space="preserve">Cerrillos + 16.44 %</w:t>
      </w:r>
      <w:r>
        <w:br/>
      </w:r>
      <w:r>
        <w:t xml:space="preserve">Quilpue + 15.38 %</w:t>
      </w:r>
      <w:r>
        <w:br/>
      </w:r>
      <w:r>
        <w:t xml:space="preserve">Calera + 15.15 %</w:t>
      </w:r>
      <w:r>
        <w:br/>
      </w:r>
      <w:r>
        <w:t xml:space="preserve">Castro + 13.33 %</w:t>
      </w:r>
      <w:r>
        <w:br/>
      </w:r>
      <w:r>
        <w:t xml:space="preserve">Puerto Varas + 13.16 %</w:t>
      </w:r>
      <w:r>
        <w:br/>
      </w:r>
      <w:r>
        <w:t xml:space="preserve">Punta Arenas + 12.37 %</w:t>
      </w:r>
      <w:r>
        <w:br/>
      </w:r>
      <w:r>
        <w:t xml:space="preserve">Vallenar + 7.59 %</w:t>
      </w:r>
    </w:p>
    <w:bookmarkEnd w:id="31"/>
    <w:bookmarkStart w:id="32" w:name="trazabilidad"/>
    <w:p>
      <w:pPr>
        <w:pStyle w:val="Heading2"/>
      </w:pPr>
      <w:r>
        <w:t xml:space="preserve">Trazabilidad</w:t>
      </w:r>
    </w:p>
    <w:bookmarkEnd w:id="32"/>
    <w:bookmarkEnd w:id="33"/>
    <w:bookmarkStart w:id="34"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1.04.2022_Reporte_Covid19.pdf" TargetMode="External" /><Relationship Type="http://schemas.openxmlformats.org/officeDocument/2006/relationships/hyperlink" Id="rId21" Target="https://www.minsal.cl/wp-content/uploads/2022/04/Informe-Epidemiolo%CC%81gico-182.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21.04.2022_Reporte_Covid19.pdf" TargetMode="External" /><Relationship Type="http://schemas.openxmlformats.org/officeDocument/2006/relationships/hyperlink" Id="rId21" Target="https://www.minsal.cl/wp-content/uploads/2022/04/Informe-Epidemiolo%CC%81gico-18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2:47:26Z</dcterms:created>
  <dcterms:modified xsi:type="dcterms:W3CDTF">2022-04-22T02: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